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959D5C" w14:textId="372A60A4" w:rsidR="00733F07" w:rsidRPr="00C64177" w:rsidRDefault="00CE3499" w:rsidP="00733F07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ind w:firstLine="810"/>
        <w:rPr>
          <w:noProof/>
          <w:color w:val="000000"/>
          <w:sz w:val="22"/>
          <w:szCs w:val="22"/>
          <w:lang w:val="es-MX"/>
        </w:rPr>
      </w:pPr>
      <w:bookmarkStart w:id="0" w:name="_Toc56187489"/>
      <w:r>
        <w:rPr>
          <w:lang w:val="es-MX"/>
        </w:rPr>
        <w:object w:dxaOrig="1440" w:dyaOrig="1440" w14:anchorId="549A18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3" type="#_x0000_t75" style="position:absolute;left:0;text-align:left;margin-left:120pt;margin-top:66.9pt;width:320.1pt;height:28.25pt;z-index:251659264;mso-wrap-edited:f;mso-position-vertical-relative:page" wrapcoords="3572 1580 2041 2634 170 7376 170 11590 2381 19493 5272 20020 11055 20020 17008 20020 21260 12117 21600 4215 18709 2107 9524 1580 3572 1580" o:allowincell="f" fillcolor="window">
            <v:imagedata r:id="rId8" o:title=""/>
            <w10:wrap anchory="page"/>
          </v:shape>
          <o:OLEObject Type="Embed" ProgID="Word.Picture.8" ShapeID="_x0000_s2053" DrawAspect="Content" ObjectID="_1778592673" r:id="rId9"/>
        </w:object>
      </w:r>
      <w:r w:rsidR="00733F07" w:rsidRPr="00D408B1">
        <w:rPr>
          <w:lang w:val="es-MX"/>
        </w:rPr>
        <w:t>COMISIÓN PREPARATORIA</w:t>
      </w:r>
      <w:r w:rsidR="00733F07" w:rsidRPr="00D408B1">
        <w:rPr>
          <w:lang w:val="es-MX"/>
        </w:rPr>
        <w:tab/>
      </w:r>
      <w:r w:rsidR="00733F07" w:rsidRPr="00C64177">
        <w:rPr>
          <w:sz w:val="22"/>
          <w:szCs w:val="22"/>
          <w:lang w:val="es-MX"/>
        </w:rPr>
        <w:t>OEA/Ser.P</w:t>
      </w:r>
    </w:p>
    <w:p w14:paraId="33C296C2" w14:textId="31C18509" w:rsidR="00733F07" w:rsidRPr="00C64177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ind w:right="-392"/>
        <w:rPr>
          <w:noProof/>
          <w:color w:val="000000"/>
          <w:sz w:val="22"/>
          <w:szCs w:val="22"/>
          <w:lang w:val="es-MX"/>
        </w:rPr>
      </w:pPr>
      <w:r w:rsidRPr="00C64177">
        <w:rPr>
          <w:color w:val="000000"/>
          <w:sz w:val="22"/>
          <w:szCs w:val="22"/>
          <w:lang w:val="es-MX"/>
        </w:rPr>
        <w:tab/>
      </w:r>
      <w:r w:rsidRPr="00C64177">
        <w:rPr>
          <w:color w:val="000000"/>
          <w:sz w:val="22"/>
          <w:szCs w:val="22"/>
          <w:lang w:val="es-MX"/>
        </w:rPr>
        <w:tab/>
        <w:t>AG/CP/</w:t>
      </w:r>
      <w:r w:rsidR="00B01B7D">
        <w:rPr>
          <w:color w:val="000000"/>
          <w:sz w:val="22"/>
          <w:szCs w:val="22"/>
          <w:lang w:val="es-MX"/>
        </w:rPr>
        <w:t>INF.814</w:t>
      </w:r>
      <w:r w:rsidRPr="00C64177">
        <w:rPr>
          <w:color w:val="000000"/>
          <w:sz w:val="22"/>
          <w:szCs w:val="22"/>
          <w:lang w:val="es-MX"/>
        </w:rPr>
        <w:t>/24</w:t>
      </w:r>
    </w:p>
    <w:p w14:paraId="4B1E5D21" w14:textId="52424ECF" w:rsidR="00733F07" w:rsidRPr="00C64177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noProof/>
          <w:color w:val="000000"/>
          <w:sz w:val="22"/>
          <w:szCs w:val="22"/>
          <w:lang w:val="es-MX"/>
        </w:rPr>
      </w:pPr>
      <w:r w:rsidRPr="00C64177">
        <w:rPr>
          <w:color w:val="000000"/>
          <w:sz w:val="22"/>
          <w:szCs w:val="22"/>
          <w:lang w:val="es-MX"/>
        </w:rPr>
        <w:tab/>
      </w:r>
      <w:r w:rsidRPr="00C64177">
        <w:rPr>
          <w:color w:val="000000"/>
          <w:sz w:val="22"/>
          <w:szCs w:val="22"/>
          <w:lang w:val="es-MX"/>
        </w:rPr>
        <w:tab/>
      </w:r>
      <w:r w:rsidR="00B01B7D">
        <w:rPr>
          <w:color w:val="000000"/>
          <w:sz w:val="22"/>
          <w:szCs w:val="22"/>
          <w:lang w:val="es-MX"/>
        </w:rPr>
        <w:t>30</w:t>
      </w:r>
      <w:r w:rsidR="00441A0E">
        <w:rPr>
          <w:color w:val="000000"/>
          <w:sz w:val="22"/>
          <w:szCs w:val="22"/>
          <w:lang w:val="es-MX"/>
        </w:rPr>
        <w:t xml:space="preserve"> mayo</w:t>
      </w:r>
      <w:r w:rsidRPr="00C64177">
        <w:rPr>
          <w:color w:val="000000"/>
          <w:sz w:val="22"/>
          <w:szCs w:val="22"/>
          <w:lang w:val="es-MX"/>
        </w:rPr>
        <w:t xml:space="preserve"> 2024</w:t>
      </w:r>
    </w:p>
    <w:p w14:paraId="66E78DDB" w14:textId="22C1764B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noProof/>
          <w:color w:val="000000"/>
          <w:sz w:val="22"/>
          <w:lang w:val="es-MX"/>
        </w:rPr>
      </w:pPr>
      <w:r w:rsidRPr="00D408B1">
        <w:rPr>
          <w:color w:val="000000"/>
          <w:sz w:val="22"/>
          <w:lang w:val="es-MX"/>
        </w:rPr>
        <w:tab/>
      </w:r>
      <w:r w:rsidRPr="00D408B1">
        <w:rPr>
          <w:color w:val="000000"/>
          <w:sz w:val="22"/>
          <w:lang w:val="es-MX"/>
        </w:rPr>
        <w:tab/>
        <w:t xml:space="preserve">Original: </w:t>
      </w:r>
      <w:r w:rsidR="00441A0E">
        <w:rPr>
          <w:color w:val="000000"/>
          <w:sz w:val="22"/>
          <w:lang w:val="es-MX"/>
        </w:rPr>
        <w:t xml:space="preserve">español </w:t>
      </w:r>
    </w:p>
    <w:p w14:paraId="5C3A06B7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noProof/>
          <w:color w:val="000000"/>
          <w:sz w:val="22"/>
          <w:szCs w:val="22"/>
          <w:lang w:val="es-MX" w:eastAsia="es-ES"/>
        </w:rPr>
      </w:pPr>
    </w:p>
    <w:p w14:paraId="3920737F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noProof/>
          <w:color w:val="000000"/>
          <w:sz w:val="22"/>
          <w:szCs w:val="22"/>
          <w:lang w:val="es-MX"/>
        </w:rPr>
      </w:pPr>
    </w:p>
    <w:p w14:paraId="2CFBA0E3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noProof/>
          <w:color w:val="000000"/>
          <w:sz w:val="22"/>
          <w:szCs w:val="22"/>
          <w:lang w:val="es-MX"/>
        </w:rPr>
      </w:pPr>
    </w:p>
    <w:bookmarkEnd w:id="0"/>
    <w:p w14:paraId="4C57DE75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61FE1EF8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6CF70295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5B2AFCF2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1B36C2A2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1ED577DA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7E63A61B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4FE857B0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1F78DAC6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7A6D9D9E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5A449F5F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15A2EBC9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263C438E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6816C715" w14:textId="78471808" w:rsidR="00B01B7D" w:rsidRPr="00B01B7D" w:rsidRDefault="00B01B7D" w:rsidP="00B01B7D">
      <w:pPr>
        <w:jc w:val="center"/>
        <w:rPr>
          <w:sz w:val="22"/>
          <w:szCs w:val="22"/>
          <w:lang w:val="es-US"/>
        </w:rPr>
      </w:pPr>
      <w:r w:rsidRPr="00B01B7D">
        <w:rPr>
          <w:sz w:val="22"/>
          <w:szCs w:val="22"/>
          <w:lang w:val="es-US"/>
        </w:rPr>
        <w:t xml:space="preserve">NOTA DE LA MISIÓN PERMANENTE DE CHILE MEDIANTE LA CUAL, EN NOMBRE PROPIO Y DE LA MISIÓN PERMANENTE DE CANADÁ, SOLICITA LA INCLUSIÓN DE </w:t>
      </w:r>
      <w:r>
        <w:rPr>
          <w:sz w:val="22"/>
          <w:szCs w:val="22"/>
          <w:lang w:val="es-US"/>
        </w:rPr>
        <w:br/>
      </w:r>
      <w:r w:rsidRPr="00B01B7D">
        <w:rPr>
          <w:sz w:val="22"/>
          <w:szCs w:val="22"/>
          <w:lang w:val="es-US"/>
        </w:rPr>
        <w:t xml:space="preserve">UN EVENTO PARALELO EN EL ANEXO DEL PROYECTO DE CALENDARIO </w:t>
      </w:r>
      <w:r>
        <w:rPr>
          <w:sz w:val="22"/>
          <w:szCs w:val="22"/>
          <w:lang w:val="es-US"/>
        </w:rPr>
        <w:br/>
      </w:r>
      <w:r w:rsidRPr="00B01B7D">
        <w:rPr>
          <w:sz w:val="22"/>
          <w:szCs w:val="22"/>
          <w:lang w:val="es-US"/>
        </w:rPr>
        <w:t xml:space="preserve">DEL QUINCUAGÉSIMO CUARTO PERÍODO ORDINARIO DE SESIONES </w:t>
      </w:r>
      <w:r>
        <w:rPr>
          <w:sz w:val="22"/>
          <w:szCs w:val="22"/>
          <w:lang w:val="es-US"/>
        </w:rPr>
        <w:br/>
      </w:r>
      <w:r w:rsidRPr="00B01B7D">
        <w:rPr>
          <w:sz w:val="22"/>
          <w:szCs w:val="22"/>
          <w:lang w:val="es-US"/>
        </w:rPr>
        <w:t>DE LA ASAMBLEA GENERAL</w:t>
      </w:r>
    </w:p>
    <w:p w14:paraId="70F867A3" w14:textId="1644CA6F" w:rsidR="00733F07" w:rsidRPr="00B01B7D" w:rsidRDefault="00733F07" w:rsidP="00B01B7D">
      <w:pPr>
        <w:jc w:val="center"/>
        <w:rPr>
          <w:noProof/>
          <w:color w:val="000000"/>
          <w:sz w:val="22"/>
          <w:szCs w:val="22"/>
          <w:lang w:val="es-US"/>
        </w:rPr>
      </w:pPr>
    </w:p>
    <w:p w14:paraId="04ACDC3E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jc w:val="center"/>
        <w:rPr>
          <w:noProof/>
          <w:color w:val="000000"/>
          <w:sz w:val="22"/>
          <w:szCs w:val="22"/>
          <w:lang w:val="es-MX"/>
        </w:rPr>
      </w:pPr>
    </w:p>
    <w:p w14:paraId="7689EC18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jc w:val="center"/>
        <w:rPr>
          <w:noProof/>
          <w:color w:val="000000"/>
          <w:sz w:val="22"/>
          <w:szCs w:val="22"/>
          <w:lang w:val="es-MX"/>
        </w:rPr>
      </w:pPr>
    </w:p>
    <w:p w14:paraId="2433500E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noProof/>
          <w:color w:val="000000"/>
          <w:sz w:val="22"/>
          <w:szCs w:val="22"/>
          <w:lang w:val="es-MX"/>
        </w:rPr>
        <w:sectPr w:rsidR="00733F07" w:rsidRPr="00D408B1" w:rsidSect="00C64177">
          <w:headerReference w:type="first" r:id="rId10"/>
          <w:type w:val="oddPage"/>
          <w:pgSz w:w="12240" w:h="15840" w:code="1"/>
          <w:pgMar w:top="2160" w:right="1570" w:bottom="1296" w:left="1699" w:header="720" w:footer="720" w:gutter="0"/>
          <w:cols w:space="720"/>
          <w:titlePg/>
          <w:docGrid w:linePitch="360"/>
        </w:sectPr>
      </w:pPr>
    </w:p>
    <w:p w14:paraId="61F6DD62" w14:textId="5789C8D1" w:rsidR="00733F07" w:rsidRPr="00D408B1" w:rsidRDefault="00B01B7D" w:rsidP="00B01B7D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100" w:beforeAutospacing="1" w:after="100" w:afterAutospacing="1"/>
        <w:jc w:val="left"/>
        <w:rPr>
          <w:noProof/>
          <w:sz w:val="22"/>
          <w:szCs w:val="22"/>
          <w:lang w:val="es-MX"/>
        </w:rPr>
      </w:pPr>
      <w:r w:rsidRPr="00B01B7D"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2C9EB6E0" wp14:editId="372EF185">
            <wp:extent cx="5721985" cy="7404735"/>
            <wp:effectExtent l="0" t="0" r="0" b="5715"/>
            <wp:docPr id="1006871301" name="Picture 1" descr="A close-up of a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871301" name="Picture 1" descr="A close-up of a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740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E64AA">
        <w:rPr>
          <w:noProof/>
          <w:sz w:val="22"/>
          <w:szCs w:val="22"/>
          <w:lang w:val="es-MX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02F22102" wp14:editId="5E558E81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712C1EA" w14:textId="1DD0778A" w:rsidR="003E64AA" w:rsidRPr="003E64AA" w:rsidRDefault="003E64AA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CE3499">
                              <w:rPr>
                                <w:noProof/>
                                <w:sz w:val="18"/>
                              </w:rPr>
                              <w:t>AG08986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F221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2pt;margin-top:10in;width:266.4pt;height:1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1712C1EA" w14:textId="1DD0778A" w:rsidR="003E64AA" w:rsidRPr="003E64AA" w:rsidRDefault="003E64AA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CE3499">
                        <w:rPr>
                          <w:noProof/>
                          <w:sz w:val="18"/>
                        </w:rPr>
                        <w:t>AG08986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733F07" w:rsidRPr="00D408B1" w:rsidSect="00027969">
      <w:footerReference w:type="default" r:id="rId12"/>
      <w:type w:val="oddPage"/>
      <w:pgSz w:w="12240" w:h="15840"/>
      <w:pgMar w:top="2160" w:right="1530" w:bottom="1296" w:left="169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022989" w14:textId="77777777" w:rsidR="00875E4F" w:rsidRPr="00733F07" w:rsidRDefault="00875E4F" w:rsidP="00DD1B78">
      <w:pPr>
        <w:rPr>
          <w:noProof/>
        </w:rPr>
      </w:pPr>
      <w:r w:rsidRPr="00733F07">
        <w:rPr>
          <w:noProof/>
        </w:rPr>
        <w:separator/>
      </w:r>
    </w:p>
  </w:endnote>
  <w:endnote w:type="continuationSeparator" w:id="0">
    <w:p w14:paraId="4841EB10" w14:textId="77777777" w:rsidR="00875E4F" w:rsidRPr="00733F07" w:rsidRDefault="00875E4F" w:rsidP="00DD1B78">
      <w:pPr>
        <w:rPr>
          <w:noProof/>
        </w:rPr>
      </w:pPr>
      <w:r w:rsidRPr="00733F07">
        <w:rPr>
          <w:noProof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A63811" w14:textId="6A297973" w:rsidR="002E09F8" w:rsidRPr="00733F07" w:rsidRDefault="002E09F8" w:rsidP="002E09F8">
    <w:pPr>
      <w:pStyle w:val="BodyText"/>
      <w:tabs>
        <w:tab w:val="clear" w:pos="654"/>
        <w:tab w:val="clear" w:pos="1308"/>
        <w:tab w:val="clear" w:pos="1962"/>
        <w:tab w:val="clear" w:pos="2616"/>
        <w:tab w:val="clear" w:pos="3270"/>
        <w:tab w:val="clear" w:pos="3924"/>
        <w:tab w:val="clear" w:pos="4578"/>
        <w:tab w:val="clear" w:pos="5232"/>
        <w:tab w:val="clear" w:pos="5886"/>
        <w:tab w:val="clear" w:pos="6540"/>
        <w:tab w:val="clear" w:pos="7194"/>
      </w:tabs>
      <w:spacing w:before="0" w:beforeAutospacing="0" w:after="0" w:afterAutospacing="0"/>
      <w:ind w:right="2902"/>
      <w:rPr>
        <w:noProof/>
        <w:spacing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B3F3D0" w14:textId="77777777" w:rsidR="00875E4F" w:rsidRPr="00733F07" w:rsidRDefault="00875E4F" w:rsidP="00DD1B78">
      <w:pPr>
        <w:rPr>
          <w:noProof/>
        </w:rPr>
      </w:pPr>
      <w:r w:rsidRPr="00733F07">
        <w:rPr>
          <w:noProof/>
        </w:rPr>
        <w:separator/>
      </w:r>
    </w:p>
  </w:footnote>
  <w:footnote w:type="continuationSeparator" w:id="0">
    <w:p w14:paraId="3FDC0DD4" w14:textId="77777777" w:rsidR="00875E4F" w:rsidRPr="00733F07" w:rsidRDefault="00875E4F" w:rsidP="00DD1B78">
      <w:pPr>
        <w:rPr>
          <w:noProof/>
        </w:rPr>
      </w:pPr>
      <w:r w:rsidRPr="00733F07">
        <w:rPr>
          <w:noProof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noProof/>
      </w:rPr>
      <w:id w:val="880831073"/>
      <w:docPartObj>
        <w:docPartGallery w:val="Page Numbers (Top of Page)"/>
        <w:docPartUnique/>
      </w:docPartObj>
    </w:sdtPr>
    <w:sdtEndPr/>
    <w:sdtContent>
      <w:p w14:paraId="6D7F81E8" w14:textId="77777777" w:rsidR="00733F07" w:rsidRPr="00733F07" w:rsidRDefault="00CE3499">
        <w:pPr>
          <w:pStyle w:val="Header"/>
          <w:jc w:val="center"/>
          <w:rPr>
            <w:noProof/>
          </w:rPr>
        </w:pPr>
      </w:p>
    </w:sdtContent>
  </w:sdt>
  <w:p w14:paraId="4FA78263" w14:textId="77777777" w:rsidR="00733F07" w:rsidRPr="00733F07" w:rsidRDefault="00733F07">
    <w:pPr>
      <w:pStyle w:val="Head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B50385"/>
    <w:multiLevelType w:val="hybridMultilevel"/>
    <w:tmpl w:val="4A34435C"/>
    <w:lvl w:ilvl="0" w:tplc="6E2C0B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B90C81"/>
    <w:multiLevelType w:val="hybridMultilevel"/>
    <w:tmpl w:val="A740D8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99092E"/>
    <w:multiLevelType w:val="hybridMultilevel"/>
    <w:tmpl w:val="A168C11E"/>
    <w:lvl w:ilvl="0" w:tplc="540A000F">
      <w:start w:val="1"/>
      <w:numFmt w:val="decimal"/>
      <w:lvlText w:val="%1."/>
      <w:lvlJc w:val="left"/>
      <w:pPr>
        <w:ind w:left="1415" w:hanging="360"/>
      </w:pPr>
    </w:lvl>
    <w:lvl w:ilvl="1" w:tplc="540A0019" w:tentative="1">
      <w:start w:val="1"/>
      <w:numFmt w:val="lowerLetter"/>
      <w:lvlText w:val="%2."/>
      <w:lvlJc w:val="left"/>
      <w:pPr>
        <w:ind w:left="2135" w:hanging="360"/>
      </w:pPr>
    </w:lvl>
    <w:lvl w:ilvl="2" w:tplc="540A001B" w:tentative="1">
      <w:start w:val="1"/>
      <w:numFmt w:val="lowerRoman"/>
      <w:lvlText w:val="%3."/>
      <w:lvlJc w:val="right"/>
      <w:pPr>
        <w:ind w:left="2855" w:hanging="180"/>
      </w:pPr>
    </w:lvl>
    <w:lvl w:ilvl="3" w:tplc="540A000F" w:tentative="1">
      <w:start w:val="1"/>
      <w:numFmt w:val="decimal"/>
      <w:lvlText w:val="%4."/>
      <w:lvlJc w:val="left"/>
      <w:pPr>
        <w:ind w:left="3575" w:hanging="360"/>
      </w:pPr>
    </w:lvl>
    <w:lvl w:ilvl="4" w:tplc="540A0019" w:tentative="1">
      <w:start w:val="1"/>
      <w:numFmt w:val="lowerLetter"/>
      <w:lvlText w:val="%5."/>
      <w:lvlJc w:val="left"/>
      <w:pPr>
        <w:ind w:left="4295" w:hanging="360"/>
      </w:pPr>
    </w:lvl>
    <w:lvl w:ilvl="5" w:tplc="540A001B" w:tentative="1">
      <w:start w:val="1"/>
      <w:numFmt w:val="lowerRoman"/>
      <w:lvlText w:val="%6."/>
      <w:lvlJc w:val="right"/>
      <w:pPr>
        <w:ind w:left="5015" w:hanging="180"/>
      </w:pPr>
    </w:lvl>
    <w:lvl w:ilvl="6" w:tplc="540A000F" w:tentative="1">
      <w:start w:val="1"/>
      <w:numFmt w:val="decimal"/>
      <w:lvlText w:val="%7."/>
      <w:lvlJc w:val="left"/>
      <w:pPr>
        <w:ind w:left="5735" w:hanging="360"/>
      </w:pPr>
    </w:lvl>
    <w:lvl w:ilvl="7" w:tplc="540A0019" w:tentative="1">
      <w:start w:val="1"/>
      <w:numFmt w:val="lowerLetter"/>
      <w:lvlText w:val="%8."/>
      <w:lvlJc w:val="left"/>
      <w:pPr>
        <w:ind w:left="6455" w:hanging="360"/>
      </w:pPr>
    </w:lvl>
    <w:lvl w:ilvl="8" w:tplc="540A001B" w:tentative="1">
      <w:start w:val="1"/>
      <w:numFmt w:val="lowerRoman"/>
      <w:lvlText w:val="%9."/>
      <w:lvlJc w:val="right"/>
      <w:pPr>
        <w:ind w:left="7175" w:hanging="180"/>
      </w:pPr>
    </w:lvl>
  </w:abstractNum>
  <w:num w:numId="1" w16cid:durableId="424806738">
    <w:abstractNumId w:val="1"/>
  </w:num>
  <w:num w:numId="2" w16cid:durableId="517819082">
    <w:abstractNumId w:val="6"/>
  </w:num>
  <w:num w:numId="3" w16cid:durableId="673191942">
    <w:abstractNumId w:val="4"/>
  </w:num>
  <w:num w:numId="4" w16cid:durableId="1198006419">
    <w:abstractNumId w:val="0"/>
  </w:num>
  <w:num w:numId="5" w16cid:durableId="695470679">
    <w:abstractNumId w:val="12"/>
  </w:num>
  <w:num w:numId="6" w16cid:durableId="367531128">
    <w:abstractNumId w:val="9"/>
  </w:num>
  <w:num w:numId="7" w16cid:durableId="249243477">
    <w:abstractNumId w:val="5"/>
  </w:num>
  <w:num w:numId="8" w16cid:durableId="1644385892">
    <w:abstractNumId w:val="8"/>
  </w:num>
  <w:num w:numId="9" w16cid:durableId="1722900462">
    <w:abstractNumId w:val="3"/>
  </w:num>
  <w:num w:numId="10" w16cid:durableId="1085608383">
    <w:abstractNumId w:val="13"/>
  </w:num>
  <w:num w:numId="11" w16cid:durableId="1442651709">
    <w:abstractNumId w:val="7"/>
  </w:num>
  <w:num w:numId="12" w16cid:durableId="58402828">
    <w:abstractNumId w:val="2"/>
  </w:num>
  <w:num w:numId="13" w16cid:durableId="1921914040">
    <w:abstractNumId w:val="14"/>
  </w:num>
  <w:num w:numId="14" w16cid:durableId="789783032">
    <w:abstractNumId w:val="11"/>
  </w:num>
  <w:num w:numId="15" w16cid:durableId="288634314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  <w:docVar w:name="dgnword-docGUID" w:val="{8AE0E2EB-1C94-47E7-8F5B-1C35AF6D975D}"/>
    <w:docVar w:name="dgnword-eventsink" w:val="2718142254720"/>
  </w:docVars>
  <w:rsids>
    <w:rsidRoot w:val="00DD1B78"/>
    <w:rsid w:val="00001044"/>
    <w:rsid w:val="00003755"/>
    <w:rsid w:val="000133D2"/>
    <w:rsid w:val="00020D91"/>
    <w:rsid w:val="00023843"/>
    <w:rsid w:val="00027969"/>
    <w:rsid w:val="00036267"/>
    <w:rsid w:val="000425F8"/>
    <w:rsid w:val="00042F3D"/>
    <w:rsid w:val="00045AF3"/>
    <w:rsid w:val="000576AB"/>
    <w:rsid w:val="00060B5A"/>
    <w:rsid w:val="000671E9"/>
    <w:rsid w:val="000675ED"/>
    <w:rsid w:val="00070239"/>
    <w:rsid w:val="00074BED"/>
    <w:rsid w:val="0008553F"/>
    <w:rsid w:val="000919E9"/>
    <w:rsid w:val="000B1EB5"/>
    <w:rsid w:val="000D18D1"/>
    <w:rsid w:val="000D3D02"/>
    <w:rsid w:val="000D5FDB"/>
    <w:rsid w:val="000F5521"/>
    <w:rsid w:val="000F5EC4"/>
    <w:rsid w:val="00104F38"/>
    <w:rsid w:val="001130C1"/>
    <w:rsid w:val="0012190B"/>
    <w:rsid w:val="001247DD"/>
    <w:rsid w:val="001249C4"/>
    <w:rsid w:val="00126BFB"/>
    <w:rsid w:val="00135F50"/>
    <w:rsid w:val="00141C21"/>
    <w:rsid w:val="00146508"/>
    <w:rsid w:val="00151016"/>
    <w:rsid w:val="001511F0"/>
    <w:rsid w:val="00156FF3"/>
    <w:rsid w:val="00165ED3"/>
    <w:rsid w:val="00170E39"/>
    <w:rsid w:val="00171F67"/>
    <w:rsid w:val="001841EE"/>
    <w:rsid w:val="00184CF3"/>
    <w:rsid w:val="00185F68"/>
    <w:rsid w:val="00186050"/>
    <w:rsid w:val="0019279F"/>
    <w:rsid w:val="001954FD"/>
    <w:rsid w:val="00195644"/>
    <w:rsid w:val="001A5289"/>
    <w:rsid w:val="001B1D37"/>
    <w:rsid w:val="001B2B0E"/>
    <w:rsid w:val="001B3D68"/>
    <w:rsid w:val="001B5031"/>
    <w:rsid w:val="001B56F6"/>
    <w:rsid w:val="001C5232"/>
    <w:rsid w:val="001C716A"/>
    <w:rsid w:val="001D4B0C"/>
    <w:rsid w:val="001E3476"/>
    <w:rsid w:val="001E3B35"/>
    <w:rsid w:val="001F1327"/>
    <w:rsid w:val="001F3134"/>
    <w:rsid w:val="001F7DE4"/>
    <w:rsid w:val="002063CC"/>
    <w:rsid w:val="002074EB"/>
    <w:rsid w:val="002147BF"/>
    <w:rsid w:val="00215115"/>
    <w:rsid w:val="0021556C"/>
    <w:rsid w:val="002328FD"/>
    <w:rsid w:val="00236AB7"/>
    <w:rsid w:val="0025450A"/>
    <w:rsid w:val="002658BC"/>
    <w:rsid w:val="00266017"/>
    <w:rsid w:val="002663AF"/>
    <w:rsid w:val="00270337"/>
    <w:rsid w:val="00273664"/>
    <w:rsid w:val="00280624"/>
    <w:rsid w:val="0028509B"/>
    <w:rsid w:val="00293A84"/>
    <w:rsid w:val="002A0106"/>
    <w:rsid w:val="002A6651"/>
    <w:rsid w:val="002B01D9"/>
    <w:rsid w:val="002B1B33"/>
    <w:rsid w:val="002B2F9C"/>
    <w:rsid w:val="002B733D"/>
    <w:rsid w:val="002C1835"/>
    <w:rsid w:val="002C4BAF"/>
    <w:rsid w:val="002C625E"/>
    <w:rsid w:val="002D0968"/>
    <w:rsid w:val="002D15AB"/>
    <w:rsid w:val="002E09F8"/>
    <w:rsid w:val="002E576B"/>
    <w:rsid w:val="002F27ED"/>
    <w:rsid w:val="002F5D8C"/>
    <w:rsid w:val="002F5ED8"/>
    <w:rsid w:val="002F75E2"/>
    <w:rsid w:val="00307E7D"/>
    <w:rsid w:val="003130AB"/>
    <w:rsid w:val="00316C90"/>
    <w:rsid w:val="00320867"/>
    <w:rsid w:val="00321389"/>
    <w:rsid w:val="00321A59"/>
    <w:rsid w:val="00322CBB"/>
    <w:rsid w:val="0032578F"/>
    <w:rsid w:val="00327945"/>
    <w:rsid w:val="003319C0"/>
    <w:rsid w:val="003378FC"/>
    <w:rsid w:val="00340D9B"/>
    <w:rsid w:val="00344553"/>
    <w:rsid w:val="00351817"/>
    <w:rsid w:val="00351F8B"/>
    <w:rsid w:val="003556A8"/>
    <w:rsid w:val="003576A7"/>
    <w:rsid w:val="00364199"/>
    <w:rsid w:val="00365BBE"/>
    <w:rsid w:val="003773A3"/>
    <w:rsid w:val="00380C90"/>
    <w:rsid w:val="003821AC"/>
    <w:rsid w:val="00384FF5"/>
    <w:rsid w:val="00391A8F"/>
    <w:rsid w:val="00393E94"/>
    <w:rsid w:val="00395FC7"/>
    <w:rsid w:val="00396405"/>
    <w:rsid w:val="003B1CCA"/>
    <w:rsid w:val="003C169E"/>
    <w:rsid w:val="003C280A"/>
    <w:rsid w:val="003C6DA6"/>
    <w:rsid w:val="003C7EDB"/>
    <w:rsid w:val="003D010C"/>
    <w:rsid w:val="003D7A3D"/>
    <w:rsid w:val="003E2E22"/>
    <w:rsid w:val="003E5B50"/>
    <w:rsid w:val="003E64AA"/>
    <w:rsid w:val="003E67AC"/>
    <w:rsid w:val="003F4ADB"/>
    <w:rsid w:val="00402102"/>
    <w:rsid w:val="0040412C"/>
    <w:rsid w:val="00427D7C"/>
    <w:rsid w:val="00441A0E"/>
    <w:rsid w:val="0045019A"/>
    <w:rsid w:val="00456B4F"/>
    <w:rsid w:val="004643BA"/>
    <w:rsid w:val="00466BD8"/>
    <w:rsid w:val="00466E38"/>
    <w:rsid w:val="004924ED"/>
    <w:rsid w:val="004A060B"/>
    <w:rsid w:val="004A2411"/>
    <w:rsid w:val="004A302C"/>
    <w:rsid w:val="004A3182"/>
    <w:rsid w:val="004A37FA"/>
    <w:rsid w:val="004A4FC4"/>
    <w:rsid w:val="004A5295"/>
    <w:rsid w:val="004A7360"/>
    <w:rsid w:val="004C5E11"/>
    <w:rsid w:val="004C6C91"/>
    <w:rsid w:val="004D014F"/>
    <w:rsid w:val="004D6AD5"/>
    <w:rsid w:val="004E7107"/>
    <w:rsid w:val="004F731B"/>
    <w:rsid w:val="004F750B"/>
    <w:rsid w:val="00507206"/>
    <w:rsid w:val="0051138A"/>
    <w:rsid w:val="0051327E"/>
    <w:rsid w:val="00516600"/>
    <w:rsid w:val="005215B3"/>
    <w:rsid w:val="005247BA"/>
    <w:rsid w:val="00524DE7"/>
    <w:rsid w:val="00532B8D"/>
    <w:rsid w:val="00534392"/>
    <w:rsid w:val="005437B2"/>
    <w:rsid w:val="00545357"/>
    <w:rsid w:val="00553EB9"/>
    <w:rsid w:val="005548BA"/>
    <w:rsid w:val="00554CEA"/>
    <w:rsid w:val="00557B68"/>
    <w:rsid w:val="0056142A"/>
    <w:rsid w:val="005748B1"/>
    <w:rsid w:val="00581D03"/>
    <w:rsid w:val="005B495F"/>
    <w:rsid w:val="005C1062"/>
    <w:rsid w:val="005C36BC"/>
    <w:rsid w:val="005E0FBD"/>
    <w:rsid w:val="005E335E"/>
    <w:rsid w:val="005E61AF"/>
    <w:rsid w:val="005E6E9C"/>
    <w:rsid w:val="005F09B6"/>
    <w:rsid w:val="005F354A"/>
    <w:rsid w:val="005F3C7D"/>
    <w:rsid w:val="005F4C4F"/>
    <w:rsid w:val="005F7DDD"/>
    <w:rsid w:val="00600660"/>
    <w:rsid w:val="006044FB"/>
    <w:rsid w:val="00620AC1"/>
    <w:rsid w:val="006210B0"/>
    <w:rsid w:val="00624B6A"/>
    <w:rsid w:val="00645BDC"/>
    <w:rsid w:val="00650952"/>
    <w:rsid w:val="00650D9A"/>
    <w:rsid w:val="0065467E"/>
    <w:rsid w:val="00670A55"/>
    <w:rsid w:val="00673784"/>
    <w:rsid w:val="00676AAC"/>
    <w:rsid w:val="00680E69"/>
    <w:rsid w:val="00691DD2"/>
    <w:rsid w:val="006A0535"/>
    <w:rsid w:val="006A2C02"/>
    <w:rsid w:val="006B2133"/>
    <w:rsid w:val="006C3571"/>
    <w:rsid w:val="006C6CD9"/>
    <w:rsid w:val="006D374C"/>
    <w:rsid w:val="006D3A6E"/>
    <w:rsid w:val="006D4379"/>
    <w:rsid w:val="006D4CE4"/>
    <w:rsid w:val="006E52E5"/>
    <w:rsid w:val="00706715"/>
    <w:rsid w:val="0070708E"/>
    <w:rsid w:val="007116BC"/>
    <w:rsid w:val="00725545"/>
    <w:rsid w:val="00727133"/>
    <w:rsid w:val="00733F07"/>
    <w:rsid w:val="00744722"/>
    <w:rsid w:val="00750F98"/>
    <w:rsid w:val="00752226"/>
    <w:rsid w:val="00757FC8"/>
    <w:rsid w:val="007673FC"/>
    <w:rsid w:val="007819E3"/>
    <w:rsid w:val="0078443A"/>
    <w:rsid w:val="00785F7A"/>
    <w:rsid w:val="0079529D"/>
    <w:rsid w:val="007A7718"/>
    <w:rsid w:val="007B5383"/>
    <w:rsid w:val="007E029D"/>
    <w:rsid w:val="007E5F46"/>
    <w:rsid w:val="007E68B3"/>
    <w:rsid w:val="00801EE9"/>
    <w:rsid w:val="00806293"/>
    <w:rsid w:val="00814F97"/>
    <w:rsid w:val="00826AB8"/>
    <w:rsid w:val="00827D34"/>
    <w:rsid w:val="00831CCA"/>
    <w:rsid w:val="00835FFC"/>
    <w:rsid w:val="008422E5"/>
    <w:rsid w:val="00852BA0"/>
    <w:rsid w:val="0085448A"/>
    <w:rsid w:val="00854C42"/>
    <w:rsid w:val="00857C7D"/>
    <w:rsid w:val="00866585"/>
    <w:rsid w:val="0086701D"/>
    <w:rsid w:val="008706D8"/>
    <w:rsid w:val="00875E4F"/>
    <w:rsid w:val="0087791C"/>
    <w:rsid w:val="00880109"/>
    <w:rsid w:val="008815DC"/>
    <w:rsid w:val="00886E56"/>
    <w:rsid w:val="008A04B0"/>
    <w:rsid w:val="008A61F6"/>
    <w:rsid w:val="008C0799"/>
    <w:rsid w:val="008C3044"/>
    <w:rsid w:val="008C3DA9"/>
    <w:rsid w:val="008D1406"/>
    <w:rsid w:val="008D5E86"/>
    <w:rsid w:val="008E4C13"/>
    <w:rsid w:val="008E673A"/>
    <w:rsid w:val="008E6815"/>
    <w:rsid w:val="008F63C3"/>
    <w:rsid w:val="009000EA"/>
    <w:rsid w:val="00906CBC"/>
    <w:rsid w:val="00922D4E"/>
    <w:rsid w:val="00927335"/>
    <w:rsid w:val="00930373"/>
    <w:rsid w:val="009350A8"/>
    <w:rsid w:val="00954638"/>
    <w:rsid w:val="00957195"/>
    <w:rsid w:val="00963278"/>
    <w:rsid w:val="00971823"/>
    <w:rsid w:val="00972749"/>
    <w:rsid w:val="00972F7E"/>
    <w:rsid w:val="009813C3"/>
    <w:rsid w:val="00982CEF"/>
    <w:rsid w:val="00983B64"/>
    <w:rsid w:val="009909D2"/>
    <w:rsid w:val="0099259F"/>
    <w:rsid w:val="00995CD8"/>
    <w:rsid w:val="009A1616"/>
    <w:rsid w:val="009A2FF3"/>
    <w:rsid w:val="009A41C8"/>
    <w:rsid w:val="009A440B"/>
    <w:rsid w:val="009C5FF9"/>
    <w:rsid w:val="009D58FA"/>
    <w:rsid w:val="009D6560"/>
    <w:rsid w:val="009E7C85"/>
    <w:rsid w:val="009F3B3D"/>
    <w:rsid w:val="009F3ED4"/>
    <w:rsid w:val="009F3F80"/>
    <w:rsid w:val="00A0182E"/>
    <w:rsid w:val="00A0523D"/>
    <w:rsid w:val="00A104F1"/>
    <w:rsid w:val="00A1527D"/>
    <w:rsid w:val="00A2090A"/>
    <w:rsid w:val="00A31140"/>
    <w:rsid w:val="00A31A94"/>
    <w:rsid w:val="00A33D86"/>
    <w:rsid w:val="00A35F51"/>
    <w:rsid w:val="00A43ED0"/>
    <w:rsid w:val="00A4609E"/>
    <w:rsid w:val="00A470D3"/>
    <w:rsid w:val="00A54DEA"/>
    <w:rsid w:val="00A603EB"/>
    <w:rsid w:val="00A6213B"/>
    <w:rsid w:val="00A705F6"/>
    <w:rsid w:val="00A72D6A"/>
    <w:rsid w:val="00A844B0"/>
    <w:rsid w:val="00A9417B"/>
    <w:rsid w:val="00AB2603"/>
    <w:rsid w:val="00AB5E9D"/>
    <w:rsid w:val="00AB63E1"/>
    <w:rsid w:val="00AC4A4E"/>
    <w:rsid w:val="00AD1350"/>
    <w:rsid w:val="00AD56FB"/>
    <w:rsid w:val="00AE1503"/>
    <w:rsid w:val="00AE3F09"/>
    <w:rsid w:val="00AF2E8D"/>
    <w:rsid w:val="00AF3E15"/>
    <w:rsid w:val="00AF7511"/>
    <w:rsid w:val="00B01B7D"/>
    <w:rsid w:val="00B1018C"/>
    <w:rsid w:val="00B11821"/>
    <w:rsid w:val="00B160CA"/>
    <w:rsid w:val="00B16CB8"/>
    <w:rsid w:val="00B21A46"/>
    <w:rsid w:val="00B32318"/>
    <w:rsid w:val="00B346C2"/>
    <w:rsid w:val="00B34DE6"/>
    <w:rsid w:val="00B34EFD"/>
    <w:rsid w:val="00B449AA"/>
    <w:rsid w:val="00B54F98"/>
    <w:rsid w:val="00B61398"/>
    <w:rsid w:val="00B631C1"/>
    <w:rsid w:val="00B669FE"/>
    <w:rsid w:val="00B75E22"/>
    <w:rsid w:val="00B76B39"/>
    <w:rsid w:val="00B86C83"/>
    <w:rsid w:val="00B94D6C"/>
    <w:rsid w:val="00BA1753"/>
    <w:rsid w:val="00BA3A89"/>
    <w:rsid w:val="00BB0D79"/>
    <w:rsid w:val="00BB1B7C"/>
    <w:rsid w:val="00BB524E"/>
    <w:rsid w:val="00BC48A7"/>
    <w:rsid w:val="00BC4E59"/>
    <w:rsid w:val="00BC7EC9"/>
    <w:rsid w:val="00BD62D6"/>
    <w:rsid w:val="00BE06EA"/>
    <w:rsid w:val="00BF13BC"/>
    <w:rsid w:val="00BF1C0F"/>
    <w:rsid w:val="00BF249F"/>
    <w:rsid w:val="00BF260D"/>
    <w:rsid w:val="00C04B88"/>
    <w:rsid w:val="00C06A1A"/>
    <w:rsid w:val="00C1122C"/>
    <w:rsid w:val="00C11E43"/>
    <w:rsid w:val="00C12D8F"/>
    <w:rsid w:val="00C1389A"/>
    <w:rsid w:val="00C24318"/>
    <w:rsid w:val="00C35B2A"/>
    <w:rsid w:val="00C44BF4"/>
    <w:rsid w:val="00C52655"/>
    <w:rsid w:val="00C53F9F"/>
    <w:rsid w:val="00C54862"/>
    <w:rsid w:val="00C64177"/>
    <w:rsid w:val="00C674A5"/>
    <w:rsid w:val="00C674B8"/>
    <w:rsid w:val="00C7283F"/>
    <w:rsid w:val="00C7446A"/>
    <w:rsid w:val="00C75852"/>
    <w:rsid w:val="00C76F33"/>
    <w:rsid w:val="00C775FC"/>
    <w:rsid w:val="00C8283D"/>
    <w:rsid w:val="00C8370F"/>
    <w:rsid w:val="00C84320"/>
    <w:rsid w:val="00C92E95"/>
    <w:rsid w:val="00C9387F"/>
    <w:rsid w:val="00C944F0"/>
    <w:rsid w:val="00C970FA"/>
    <w:rsid w:val="00CA21EA"/>
    <w:rsid w:val="00CB3750"/>
    <w:rsid w:val="00CC4B42"/>
    <w:rsid w:val="00CD3098"/>
    <w:rsid w:val="00CD57DB"/>
    <w:rsid w:val="00CE3499"/>
    <w:rsid w:val="00CE4EEE"/>
    <w:rsid w:val="00CF1366"/>
    <w:rsid w:val="00CF3346"/>
    <w:rsid w:val="00CF55EF"/>
    <w:rsid w:val="00D009C9"/>
    <w:rsid w:val="00D034E5"/>
    <w:rsid w:val="00D036C1"/>
    <w:rsid w:val="00D10881"/>
    <w:rsid w:val="00D125A8"/>
    <w:rsid w:val="00D21548"/>
    <w:rsid w:val="00D316A9"/>
    <w:rsid w:val="00D31AA7"/>
    <w:rsid w:val="00D341E0"/>
    <w:rsid w:val="00D367AA"/>
    <w:rsid w:val="00D408B1"/>
    <w:rsid w:val="00D43FE3"/>
    <w:rsid w:val="00D50621"/>
    <w:rsid w:val="00D57069"/>
    <w:rsid w:val="00D620A9"/>
    <w:rsid w:val="00D64CDA"/>
    <w:rsid w:val="00D748ED"/>
    <w:rsid w:val="00D8162B"/>
    <w:rsid w:val="00D821AF"/>
    <w:rsid w:val="00D82EFB"/>
    <w:rsid w:val="00D848DB"/>
    <w:rsid w:val="00D86399"/>
    <w:rsid w:val="00D93D92"/>
    <w:rsid w:val="00DB0BDB"/>
    <w:rsid w:val="00DC0BF5"/>
    <w:rsid w:val="00DC2C25"/>
    <w:rsid w:val="00DD1B78"/>
    <w:rsid w:val="00DD3B9B"/>
    <w:rsid w:val="00DD42AB"/>
    <w:rsid w:val="00DE05E7"/>
    <w:rsid w:val="00DE41A7"/>
    <w:rsid w:val="00DE6D79"/>
    <w:rsid w:val="00DE7D3B"/>
    <w:rsid w:val="00DF551C"/>
    <w:rsid w:val="00E0037C"/>
    <w:rsid w:val="00E00DE0"/>
    <w:rsid w:val="00E0545C"/>
    <w:rsid w:val="00E16DAE"/>
    <w:rsid w:val="00E214C5"/>
    <w:rsid w:val="00E2188A"/>
    <w:rsid w:val="00E24E1E"/>
    <w:rsid w:val="00E34B86"/>
    <w:rsid w:val="00E41178"/>
    <w:rsid w:val="00E44DE1"/>
    <w:rsid w:val="00E50136"/>
    <w:rsid w:val="00E61640"/>
    <w:rsid w:val="00E61DC6"/>
    <w:rsid w:val="00E70B8B"/>
    <w:rsid w:val="00E7625E"/>
    <w:rsid w:val="00E77843"/>
    <w:rsid w:val="00E821D1"/>
    <w:rsid w:val="00E83E6B"/>
    <w:rsid w:val="00E87CAA"/>
    <w:rsid w:val="00E907F9"/>
    <w:rsid w:val="00EA56B3"/>
    <w:rsid w:val="00EA6C36"/>
    <w:rsid w:val="00EA72EE"/>
    <w:rsid w:val="00EB60D9"/>
    <w:rsid w:val="00EB6D76"/>
    <w:rsid w:val="00EB6D8B"/>
    <w:rsid w:val="00EC181E"/>
    <w:rsid w:val="00ED3AAF"/>
    <w:rsid w:val="00EE11E9"/>
    <w:rsid w:val="00EE236F"/>
    <w:rsid w:val="00EE6AB2"/>
    <w:rsid w:val="00EF6027"/>
    <w:rsid w:val="00F029D9"/>
    <w:rsid w:val="00F071DB"/>
    <w:rsid w:val="00F11F60"/>
    <w:rsid w:val="00F12B3F"/>
    <w:rsid w:val="00F1448F"/>
    <w:rsid w:val="00F15158"/>
    <w:rsid w:val="00F20696"/>
    <w:rsid w:val="00F228BD"/>
    <w:rsid w:val="00F3752F"/>
    <w:rsid w:val="00F60211"/>
    <w:rsid w:val="00F650B2"/>
    <w:rsid w:val="00F67ED8"/>
    <w:rsid w:val="00F8566F"/>
    <w:rsid w:val="00F92D06"/>
    <w:rsid w:val="00F941C1"/>
    <w:rsid w:val="00F97AD7"/>
    <w:rsid w:val="00FA1A55"/>
    <w:rsid w:val="00FB4648"/>
    <w:rsid w:val="00FB5626"/>
    <w:rsid w:val="00FC5B34"/>
    <w:rsid w:val="00FD59D0"/>
    <w:rsid w:val="00FD6398"/>
    <w:rsid w:val="00FD71B4"/>
    <w:rsid w:val="00FE3526"/>
    <w:rsid w:val="00FE4B01"/>
    <w:rsid w:val="00FE6887"/>
    <w:rsid w:val="00FF1730"/>
    <w:rsid w:val="00FF3746"/>
    <w:rsid w:val="00FF4D83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E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D82EFB"/>
    <w:pPr>
      <w:keepNext/>
      <w:ind w:left="720" w:hanging="360"/>
      <w:jc w:val="center"/>
      <w:outlineLvl w:val="0"/>
    </w:pPr>
    <w:rPr>
      <w:rFonts w:eastAsiaTheme="majorEastAsia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D82EFB"/>
    <w:rPr>
      <w:rFonts w:eastAsiaTheme="majorEastAsia" w:cstheme="majorBidi"/>
      <w:b/>
      <w:bCs/>
      <w:kern w:val="32"/>
      <w:szCs w:val="32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es-ES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es-ES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es-ES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sz w:val="24"/>
      <w:szCs w:val="24"/>
      <w:lang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cs="Arial"/>
      <w:spacing w:val="-2"/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es-ES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es-ES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es-ES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es-ES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es-ES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es-ES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C674B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E68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68B3"/>
  </w:style>
  <w:style w:type="character" w:customStyle="1" w:styleId="CommentTextChar">
    <w:name w:val="Comment Text Char"/>
    <w:basedOn w:val="DefaultParagraphFont"/>
    <w:link w:val="CommentText"/>
    <w:rsid w:val="007E68B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6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68B3"/>
    <w:rPr>
      <w:b/>
      <w:bCs/>
    </w:rPr>
  </w:style>
  <w:style w:type="paragraph" w:styleId="Revision">
    <w:name w:val="Revision"/>
    <w:hidden/>
    <w:uiPriority w:val="99"/>
    <w:semiHidden/>
    <w:rsid w:val="007E68B3"/>
  </w:style>
  <w:style w:type="paragraph" w:styleId="NormalWeb">
    <w:name w:val="Normal (Web)"/>
    <w:basedOn w:val="Normal"/>
    <w:uiPriority w:val="99"/>
    <w:rsid w:val="00466E38"/>
    <w:rPr>
      <w:sz w:val="24"/>
      <w:szCs w:val="24"/>
    </w:rPr>
  </w:style>
  <w:style w:type="character" w:styleId="Emphasis">
    <w:name w:val="Emphasis"/>
    <w:basedOn w:val="DefaultParagraphFont"/>
    <w:qFormat/>
    <w:rsid w:val="004924ED"/>
    <w:rPr>
      <w:i/>
      <w:iCs/>
    </w:rPr>
  </w:style>
  <w:style w:type="paragraph" w:customStyle="1" w:styleId="xmsonormal">
    <w:name w:val="x_msonormal"/>
    <w:basedOn w:val="Normal"/>
    <w:rsid w:val="00DE7D3B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left"/>
    </w:pPr>
    <w:rPr>
      <w:rFonts w:ascii="Calibri" w:eastAsia="Calibri" w:hAnsi="Calibri" w:cs="Calibri"/>
      <w:sz w:val="22"/>
      <w:szCs w:val="22"/>
    </w:rPr>
  </w:style>
  <w:style w:type="paragraph" w:styleId="Title">
    <w:name w:val="Title"/>
    <w:basedOn w:val="Normal"/>
    <w:link w:val="TitleChar"/>
    <w:uiPriority w:val="10"/>
    <w:qFormat/>
    <w:rsid w:val="00D036C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autoSpaceDE w:val="0"/>
      <w:autoSpaceDN w:val="0"/>
      <w:ind w:right="116"/>
      <w:jc w:val="right"/>
    </w:pPr>
    <w:rPr>
      <w:rFonts w:ascii="Calibri" w:eastAsia="Calibri" w:hAnsi="Calibri" w:cs="Calibri"/>
      <w:b/>
      <w:bCs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D036C1"/>
    <w:rPr>
      <w:rFonts w:ascii="Calibri" w:eastAsia="Calibri" w:hAnsi="Calibri" w:cs="Calibri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0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37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do, Carmen</dc:creator>
  <cp:keywords/>
  <dc:description/>
  <cp:lastModifiedBy>Mayorga, Georgina</cp:lastModifiedBy>
  <cp:revision>3</cp:revision>
  <cp:lastPrinted>2021-01-21T14:59:00Z</cp:lastPrinted>
  <dcterms:created xsi:type="dcterms:W3CDTF">2024-05-30T20:44:00Z</dcterms:created>
  <dcterms:modified xsi:type="dcterms:W3CDTF">2024-05-30T20:44:00Z</dcterms:modified>
</cp:coreProperties>
</file>